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a491cc0a24ce68728c4ae886caf860545bddae"/>
    <w:p>
      <w:pPr>
        <w:pStyle w:val="Heading2"/>
      </w:pPr>
      <w:r>
        <w:t xml:space="preserve">Lesson 1: Count Larger Collections of Obje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objects are in our collections.</w:t>
      </w:r>
    </w:p>
    <w:bookmarkStart w:id="33" w:name="introduce-number-race-1120"/>
    <w:p>
      <w:pPr>
        <w:pStyle w:val="Heading3"/>
      </w:pPr>
      <w:r>
        <w:t xml:space="preserve">1.3: Introduce Number Race, 11–20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2" name="Picture"/>
            <a:graphic>
              <a:graphicData uri="http://schemas.openxmlformats.org/drawingml/2006/picture">
                <pic:pic>
                  <pic:nvPicPr>
                    <pic:cNvPr descr="/app/tmp/embedder-1671008290.4729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25" name="Picture"/>
            <a:graphic>
              <a:graphicData uri="http://schemas.openxmlformats.org/drawingml/2006/picture">
                <pic:pic>
                  <pic:nvPicPr>
                    <pic:cNvPr descr="/app/tmp/embedder-1671008290.54052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28" name="Picture"/>
            <a:graphic>
              <a:graphicData uri="http://schemas.openxmlformats.org/drawingml/2006/picture">
                <pic:pic>
                  <pic:nvPicPr>
                    <pic:cNvPr descr="/app/tmp/embedder-1671008290.65046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11Z</dcterms:created>
  <dcterms:modified xsi:type="dcterms:W3CDTF">2022-12-14T08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GWUOdUER4WXOzIbXWZB9juNfZRKazu9nXIg2WlBL8hJdMJi9zpQ9O4T9Y8EbVv4QZMcEWj8fVz/y3zEaoH4g==</vt:lpwstr>
  </property>
</Properties>
</file>